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X866d9d966ed6e5509003dcc008989b8694fc249"/>
    <w:p>
      <w:pPr>
        <w:pStyle w:val="Heading1"/>
      </w:pPr>
      <w:r>
        <w:t xml:space="preserve">Internship Application Letter for Sales Executive Position</w:t>
      </w:r>
    </w:p>
    <w:p>
      <w:pPr>
        <w:pStyle w:val="FirstParagraph"/>
      </w:pPr>
      <w:r>
        <w:t xml:space="preserve">Proposed for Mexico City Operations</w:t>
      </w:r>
    </w:p>
    <w:bookmarkEnd w:id="20"/>
    <w:p>
      <w:pPr>
        <w:pStyle w:val="BodyText"/>
      </w:pPr>
      <w:r>
        <w:t xml:space="preserve">October 26, 2023</w:t>
      </w:r>
    </w:p>
    <w:p>
      <w:pPr>
        <w:pStyle w:val="BodyText"/>
      </w:pPr>
      <w:r>
        <w:t xml:space="preserve">Hiring Manager</w:t>
      </w:r>
    </w:p>
    <w:p>
      <w:pPr>
        <w:pStyle w:val="BodyText"/>
      </w:pPr>
      <w:r>
        <w:t xml:space="preserve">[Company Name]</w:t>
      </w:r>
    </w:p>
    <w:p>
      <w:pPr>
        <w:pStyle w:val="BodyText"/>
      </w:pPr>
      <w:r>
        <w:t xml:space="preserve">Paseo de la Reforma #100</w:t>
      </w:r>
    </w:p>
    <w:p>
      <w:pPr>
        <w:pStyle w:val="BodyText"/>
      </w:pPr>
      <w:r>
        <w:t xml:space="preserve">Colonia Juárez, Mexico City, C.P. 06600</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Sales Executive Internship position within your esteemed organization's Mexico City operations. As a dedicated business administration student at the Universidad Nacional Autónoma de México (UNAM) with a specialization in Marketing and Consumer Behavior, I have meticulously prepared myself to contribute meaningfully to your sales team while immersing myself in the vibrant commercial ecosystem of</w:t>
      </w:r>
      <w:r>
        <w:t xml:space="preserve"> </w:t>
      </w:r>
      <w:r>
        <w:rPr>
          <w:bCs/>
          <w:b/>
        </w:rPr>
        <w:t xml:space="preserve">Mexico City</w:t>
      </w:r>
      <w:r>
        <w:t xml:space="preserve">. This</w:t>
      </w:r>
      <w:r>
        <w:t xml:space="preserve"> </w:t>
      </w:r>
      <w:r>
        <w:rPr>
          <w:bCs/>
          <w:b/>
        </w:rPr>
        <w:t xml:space="preserve">Sales Executive</w:t>
      </w:r>
      <w:r>
        <w:t xml:space="preserve"> </w:t>
      </w:r>
      <w:r>
        <w:t xml:space="preserve">internship represents not merely a professional opportunity, but the essential first step toward building a transformative career within Mexico's dynamic business landscape.</w:t>
      </w:r>
    </w:p>
    <w:p>
      <w:pPr>
        <w:pStyle w:val="BodyText"/>
      </w:pPr>
      <w:r>
        <w:t xml:space="preserve">My academic journey has equipped me with both theoretical frameworks and practical applications relevant to high-performance sales environments. In my advanced course "Consumer Psychology in Latin American Markets," I conducted an extensive case study analyzing purchasing patterns across Mexico City's diverse neighborhoods—from the affluent Polanco district to the bustling markets of La Merced. This research revealed critical insights about how cultural nuances influence buying decisions, directly informing my approach to relationship-building with clients. Furthermore, my internship at Grupo Carso's retail division provided hands-on experience in developing customer acquisition strategies that increased foot traffic by 22% during the holiday season through culturally attuned promotional campaigns targeting local celebrations like Día de Muertos.</w:t>
      </w:r>
    </w:p>
    <w:p>
      <w:pPr>
        <w:pStyle w:val="BodyText"/>
      </w:pPr>
      <w:r>
        <w:t xml:space="preserve">What truly distinguishes my candidacy is my profound understanding of Mexico City's unique sales terrain. Unlike generic urban markets, Mexico City operates as a microcosm of the nation's economic diversity—where multinational corporations coexist with family-owned tiendas, and digital savviness intersects with traditional buying rituals. I've spent countless hours observing how successful sales professionals in this city navigate these complexities: they don't just sell products—they curate experiences that resonate with local identities. For instance, during my volunteer work at a community-based tech startup in Coyoacán, I learned to adapt product demonstrations for elderly customers who preferred face-to-face interactions over digital platforms, resulting in a 35% higher conversion rate. This experience taught me that effective selling in Mexico City requires emotional intelligence alongside strategic acumen—a skill I am eager to refine through your company's mentorship program.</w:t>
      </w:r>
    </w:p>
    <w:p>
      <w:pPr>
        <w:pStyle w:val="BodyText"/>
      </w:pPr>
      <w:r>
        <w:t xml:space="preserve">My bilingual fluency (native Spanish and professional English) positions me to thrive in your Mexico City office, where cross-cultural communication is paramount. Having assisted international clients during my UNAM exchange program at the University of Miami, I mastered the art of translating business objectives across linguistic boundaries while maintaining cultural sensitivity. I recognize that in Mexico City's global marketplace, this ability transforms transactional interactions into trust-based partnerships—a principle central to your company's brand values as reflected in your recent "Conectando México" campaign. Moreover, my familiarity with digital sales tools like Salesforce and HubSpot, combined with my proficiency in data visualization using Tableau (demonstrated through my capstone project analyzing e-commerce trends), ensures I can immediately contribute to your CRM initiatives while learning from seasoned professionals.</w:t>
      </w:r>
    </w:p>
    <w:p>
      <w:pPr>
        <w:pStyle w:val="BodyText"/>
      </w:pPr>
      <w:r>
        <w:t xml:space="preserve">The significance of this internship within Mexico City cannot be overstated. As the economic heart of Latin America, Mexico City offers unparalleled exposure to emerging market dynamics that shape global commerce. Here, I would learn directly from industry veterans navigating challenges like inflationary pressures on consumer spending and evolving digital payment preferences—experiences that prepare interns for leadership roles across the continent. Your company's reputation for developing talent through immersive field experiences aligns perfectly with my career vision. I am particularly inspired by your recent expansion into Mexico City's growing sustainable fashion segment, where I believe my passion for ethical consumption (evidenced by organizing UNAM's "Green Commerce Week" initiative) could support market-entry strategies.</w:t>
      </w:r>
    </w:p>
    <w:p>
      <w:pPr>
        <w:pStyle w:val="BodyText"/>
      </w:pPr>
      <w:r>
        <w:t xml:space="preserve">What excites me most is the opportunity to apply classroom learning in real-time within Mexico City's high-energy sales environment. I envision contributing immediately through proactive client follow-ups, accurate territory analysis, and collaborative brainstorming sessions that leverage my understanding of local consumer behavior. For example, I've already begun developing a personalized outreach framework for your potential clients in the Zona Rosa area—incorporating insights about their preference for relationship-based purchasing during lunch hour meetings (a cultural norm deeply ingrained in Mexico City business practices). This demonstrates my commitment to going beyond generic sales approaches to create culturally resonant strategies.</w:t>
      </w:r>
    </w:p>
    <w:p>
      <w:pPr>
        <w:pStyle w:val="BodyText"/>
      </w:pPr>
      <w:r>
        <w:t xml:space="preserve">Beyond technical skills, I bring a resilient work ethic forged through overcoming challenges unique to Mexico City. Navigating the city's complex transportation system while maintaining academic excellence taught me adaptability—essential for managing sales territories across diverse neighborhoods. My participation in UNAM's "Sales Leadership Bootcamp," where I won first place for my pitch on expanding SME services to Mexico City's informal economy, further proves my ability to thrive under pressure and generate innovative solutions.</w:t>
      </w:r>
    </w:p>
    <w:p>
      <w:pPr>
        <w:pStyle w:val="BodyText"/>
      </w:pPr>
      <w:r>
        <w:t xml:space="preserve">I am deeply impressed by your company's investment in talent development within Mexico City—evidenced by your partnership with Cámara Nacional de la Industria de Transformación (CANACINTRA) for sales certification programs. This commitment mirrors my own belief that exceptional sales professionals are made through intentional mentorship and market immersion. As an intern, I would dedicate myself to absorbing every facet of the sales process: from initial client discovery to closing strategies and post-sale relationship management—all while embodying your company's core values of integrity, innovation, and community impact.</w:t>
      </w:r>
    </w:p>
    <w:p>
      <w:pPr>
        <w:pStyle w:val="BodyText"/>
      </w:pPr>
      <w:r>
        <w:t xml:space="preserve">Thank you for considering my application for this pivotal</w:t>
      </w:r>
      <w:r>
        <w:t xml:space="preserve"> </w:t>
      </w:r>
      <w:r>
        <w:rPr>
          <w:bCs/>
          <w:b/>
        </w:rPr>
        <w:t xml:space="preserve">Internship Application Letter</w:t>
      </w:r>
      <w:r>
        <w:t xml:space="preserve">. I have attached my resume detailing additional achievements and references. I welcome the opportunity to discuss how my proactive approach to sales development—honed through dedicated study of Mexico City's market intricacies—aligns with your team's objectives. As someone who has long admired your company's role in shaping Mexico City's business landscape, I am eager to contribute meaningfully while growing under your guidance.</w:t>
      </w:r>
    </w:p>
    <w:p>
      <w:pPr>
        <w:pStyle w:val="BodyText"/>
      </w:pPr>
      <w:r>
        <w:t xml:space="preserve">I look forward to the possibility of discussing this opportunity further at your convenience. Thank you for investing in the future of sales leadership in Mexico City.</w:t>
      </w:r>
    </w:p>
    <w:bookmarkEnd w:id="21"/>
    <w:p>
      <w:pPr>
        <w:pStyle w:val="BodyText"/>
      </w:pPr>
      <w:r>
        <w:t xml:space="preserve">Sincerely,</w:t>
      </w:r>
    </w:p>
    <w:p>
      <w:pPr>
        <w:pStyle w:val="BodyText"/>
      </w:pPr>
      <w:r>
        <w:t xml:space="preserve">Alejandra Martínez</w:t>
      </w:r>
    </w:p>
    <w:p>
      <w:pPr>
        <w:pStyle w:val="BodyText"/>
      </w:pPr>
      <w:r>
        <w:t xml:space="preserve">Business Administration Student (Marketing Specialization)</w:t>
      </w:r>
    </w:p>
    <w:p>
      <w:pPr>
        <w:pStyle w:val="BodyText"/>
      </w:pPr>
      <w:r>
        <w:t xml:space="preserve">Universidad Nacional Autónoma de México (UNAM)</w:t>
      </w:r>
    </w:p>
    <w:p>
      <w:pPr>
        <w:pStyle w:val="BodyText"/>
      </w:pPr>
      <w:r>
        <w:t xml:space="preserve">Mexico City, C.P. 04510</w:t>
      </w:r>
    </w:p>
    <w:p>
      <w:pPr>
        <w:pStyle w:val="BodyText"/>
      </w:pPr>
      <w:r>
        <w:t xml:space="preserve">+52 55 1234 5678 | alejandra.martinez@unam.mx</w:t>
      </w:r>
    </w:p>
    <w:p>
      <w:pPr>
        <w:pStyle w:val="BodyText"/>
      </w:pPr>
      <w:r>
        <w:t xml:space="preserve">This Internship Application Letter was specifically crafted for the Sales Executive position within Mexico City operations, emphasizing cultural intelligence, local market expertise, and commitment to professional growth in Mexico's economic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1T07:33:01Z</dcterms:created>
  <dcterms:modified xsi:type="dcterms:W3CDTF">2026-07-21T07:33:01Z</dcterms:modified>
</cp:coreProperties>
</file>

<file path=docProps/custom.xml><?xml version="1.0" encoding="utf-8"?>
<Properties xmlns="http://schemas.openxmlformats.org/officeDocument/2006/custom-properties" xmlns:vt="http://schemas.openxmlformats.org/officeDocument/2006/docPropsVTypes"/>
</file>